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f647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7f44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2fc686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2b862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0:48:13Z</dcterms:created>
  <dcterms:modified xsi:type="dcterms:W3CDTF">2022-03-19T10:48:13Z</dcterms:modified>
</cp:coreProperties>
</file>